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text" w:horzAnchor="margin" w:tblpY="-566"/>
        <w:tblOverlap w:val="never"/>
        <w:tblW w:w="15299" w:type="dxa"/>
        <w:tblLayout w:type="fixed"/>
        <w:tblLook w:val="04A0" w:firstRow="1" w:lastRow="0" w:firstColumn="1" w:lastColumn="0" w:noHBand="0" w:noVBand="1"/>
      </w:tblPr>
      <w:tblGrid>
        <w:gridCol w:w="983"/>
        <w:gridCol w:w="2409"/>
        <w:gridCol w:w="2552"/>
        <w:gridCol w:w="2410"/>
        <w:gridCol w:w="2693"/>
        <w:gridCol w:w="2126"/>
        <w:gridCol w:w="2126"/>
      </w:tblGrid>
      <w:tr w:rsidR="00FF67C0" w:rsidRPr="00B63FEC" w14:paraId="14099B31" w14:textId="77777777" w:rsidTr="00FF67C0">
        <w:trPr>
          <w:trHeight w:val="428"/>
        </w:trPr>
        <w:tc>
          <w:tcPr>
            <w:tcW w:w="15299" w:type="dxa"/>
            <w:gridSpan w:val="7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  <w:hideMark/>
          </w:tcPr>
          <w:p w14:paraId="7AD3379E" w14:textId="77777777" w:rsidR="00FF67C0" w:rsidRPr="00F7673F" w:rsidRDefault="00FF67C0" w:rsidP="00FF67C0">
            <w:pPr>
              <w:tabs>
                <w:tab w:val="left" w:pos="975"/>
              </w:tabs>
              <w:jc w:val="center"/>
              <w:rPr>
                <w:rFonts w:cs="Times New Roman"/>
                <w:b/>
                <w:sz w:val="22"/>
              </w:rPr>
            </w:pPr>
            <w:r w:rsidRPr="00F7673F">
              <w:rPr>
                <w:rFonts w:cs="Times New Roman"/>
                <w:b/>
                <w:sz w:val="22"/>
              </w:rPr>
              <w:t>2023-2024 TARİH BÖLÜMÜ BAHAR YARIYILI LİSANS ARA SINAV PROGRAMI</w:t>
            </w:r>
          </w:p>
        </w:tc>
      </w:tr>
      <w:tr w:rsidR="00FF67C0" w:rsidRPr="00B63FEC" w14:paraId="471C37C9" w14:textId="77777777" w:rsidTr="00FF67C0">
        <w:trPr>
          <w:trHeight w:val="428"/>
        </w:trPr>
        <w:tc>
          <w:tcPr>
            <w:tcW w:w="983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4F9364C4" w14:textId="77777777" w:rsidR="00FF67C0" w:rsidRPr="00B63FEC" w:rsidRDefault="00FF67C0" w:rsidP="00FF67C0">
            <w:pPr>
              <w:spacing w:line="240" w:lineRule="auto"/>
              <w:jc w:val="center"/>
              <w:rPr>
                <w:rFonts w:cs="Times New Roman"/>
                <w:bCs/>
                <w:sz w:val="16"/>
                <w:szCs w:val="16"/>
              </w:rPr>
            </w:pPr>
            <w:r w:rsidRPr="00B63FEC">
              <w:rPr>
                <w:rFonts w:cs="Times New Roman"/>
                <w:bCs/>
                <w:sz w:val="16"/>
                <w:szCs w:val="16"/>
              </w:rPr>
              <w:t>SINIF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648D955B" w14:textId="77777777" w:rsidR="00FF67C0" w:rsidRPr="00B63FEC" w:rsidRDefault="00FF67C0" w:rsidP="00FF67C0">
            <w:pPr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SALI</w:t>
            </w:r>
          </w:p>
          <w:p w14:paraId="26A7C251" w14:textId="77777777" w:rsidR="00FF67C0" w:rsidRDefault="00FF67C0" w:rsidP="00FF67C0">
            <w:pPr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02.04.2024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0CD65361" w14:textId="77777777" w:rsidR="00FF67C0" w:rsidRPr="00B63FEC" w:rsidRDefault="00FF67C0" w:rsidP="00FF67C0">
            <w:pPr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ÇARŞAMBA</w:t>
            </w:r>
          </w:p>
          <w:p w14:paraId="15495B53" w14:textId="77777777" w:rsidR="00FF67C0" w:rsidRDefault="00FF67C0" w:rsidP="00FF67C0">
            <w:pPr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03.04.2024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3A4143A3" w14:textId="77777777" w:rsidR="00FF67C0" w:rsidRPr="00B63FEC" w:rsidRDefault="00FF67C0" w:rsidP="00FF67C0">
            <w:pPr>
              <w:spacing w:line="240" w:lineRule="auto"/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PERŞEMBE</w:t>
            </w:r>
          </w:p>
          <w:p w14:paraId="74CC9ECD" w14:textId="77777777" w:rsidR="00FF67C0" w:rsidRDefault="00FF67C0" w:rsidP="00FF67C0">
            <w:pPr>
              <w:spacing w:line="240" w:lineRule="auto"/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04.04.2024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68F50F76" w14:textId="77777777" w:rsidR="00FF67C0" w:rsidRPr="00B63FEC" w:rsidRDefault="00FF67C0" w:rsidP="00FF67C0">
            <w:pPr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CUMA</w:t>
            </w:r>
          </w:p>
          <w:p w14:paraId="1C5F1EC6" w14:textId="77777777" w:rsidR="00FF67C0" w:rsidRDefault="00FF67C0" w:rsidP="00FF67C0">
            <w:pPr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05.04.2024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082C63E8" w14:textId="77777777" w:rsidR="00FF67C0" w:rsidRPr="00B63FEC" w:rsidRDefault="00FF67C0" w:rsidP="00FF67C0">
            <w:pPr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CUMARTESİ</w:t>
            </w:r>
          </w:p>
          <w:p w14:paraId="2A0163D2" w14:textId="77777777" w:rsidR="00FF67C0" w:rsidRDefault="00FF67C0" w:rsidP="00FF67C0">
            <w:pPr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06..04.2024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125F2D08" w14:textId="77777777" w:rsidR="00FF67C0" w:rsidRDefault="00FF67C0" w:rsidP="00FF67C0">
            <w:pPr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PAZAR</w:t>
            </w:r>
          </w:p>
          <w:p w14:paraId="684F5928" w14:textId="77777777" w:rsidR="00FF67C0" w:rsidRDefault="00FF67C0" w:rsidP="00FF67C0">
            <w:pPr>
              <w:jc w:val="center"/>
              <w:rPr>
                <w:rFonts w:cs="Times New Roman"/>
                <w:bCs/>
                <w:sz w:val="16"/>
                <w:szCs w:val="16"/>
              </w:rPr>
            </w:pPr>
            <w:r>
              <w:rPr>
                <w:rFonts w:cs="Times New Roman"/>
                <w:bCs/>
                <w:sz w:val="16"/>
                <w:szCs w:val="16"/>
              </w:rPr>
              <w:t>07.04.2024</w:t>
            </w:r>
          </w:p>
        </w:tc>
      </w:tr>
      <w:tr w:rsidR="00FF67C0" w:rsidRPr="00B63FEC" w14:paraId="7E4BF926" w14:textId="77777777" w:rsidTr="00FF67C0">
        <w:trPr>
          <w:trHeight w:val="991"/>
        </w:trPr>
        <w:tc>
          <w:tcPr>
            <w:tcW w:w="983" w:type="dxa"/>
            <w:vMerge w:val="restart"/>
            <w:tcBorders>
              <w:top w:val="single" w:sz="12" w:space="0" w:color="auto"/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  <w:hideMark/>
          </w:tcPr>
          <w:p w14:paraId="2094F536" w14:textId="77777777" w:rsidR="00FF67C0" w:rsidRPr="006C69FA" w:rsidRDefault="00FF67C0" w:rsidP="00FF67C0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6C69FA">
              <w:rPr>
                <w:rFonts w:cs="Times New Roman"/>
                <w:b/>
                <w:sz w:val="16"/>
                <w:szCs w:val="16"/>
              </w:rPr>
              <w:t>I. SINIF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D8FCE45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Atatürk İlkeleri ve İnkılap Tarihi II</w:t>
            </w:r>
          </w:p>
          <w:p w14:paraId="60E8E2A3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erdar GÖKTAŞ</w:t>
            </w:r>
          </w:p>
          <w:p w14:paraId="614B828C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0.00-10.40</w:t>
            </w:r>
          </w:p>
          <w:p w14:paraId="28DC0DF3" w14:textId="232F26E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 xml:space="preserve">Sınav Salonu: </w:t>
            </w:r>
            <w:r w:rsidR="00EF5C6A" w:rsidRPr="00EF5C6A">
              <w:rPr>
                <w:rFonts w:cs="Times New Roman"/>
                <w:bCs/>
                <w:sz w:val="16"/>
                <w:szCs w:val="16"/>
              </w:rPr>
              <w:t>202-213</w:t>
            </w:r>
          </w:p>
        </w:tc>
        <w:tc>
          <w:tcPr>
            <w:tcW w:w="2552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0FFBFF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İlk Müslüman Türk Dev. T. II</w:t>
            </w:r>
          </w:p>
          <w:p w14:paraId="09431B84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color w:val="FF0000"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Kurban DURMUŞOĞLU</w:t>
            </w:r>
            <w:r w:rsidRPr="00EF5C6A">
              <w:rPr>
                <w:rFonts w:cs="Times New Roman"/>
                <w:bCs/>
                <w:color w:val="FF0000"/>
                <w:sz w:val="16"/>
                <w:szCs w:val="16"/>
              </w:rPr>
              <w:t xml:space="preserve"> </w:t>
            </w:r>
          </w:p>
          <w:p w14:paraId="6E833B11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3:00</w:t>
            </w:r>
          </w:p>
          <w:p w14:paraId="3B7DEA25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  <w:p w14:paraId="688C67BA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74460D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smanlı Türkçesi II</w:t>
            </w:r>
          </w:p>
          <w:p w14:paraId="20B047C0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Yıldıray YILDIRIM</w:t>
            </w:r>
          </w:p>
          <w:p w14:paraId="25BD614D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5:00</w:t>
            </w:r>
          </w:p>
          <w:p w14:paraId="6D4A8490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ECC6DFD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Tarih Öncesi Çağlarda Anadolu II</w:t>
            </w:r>
          </w:p>
          <w:p w14:paraId="63A46F7B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Özkan DAYI</w:t>
            </w:r>
          </w:p>
          <w:p w14:paraId="3655A317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5:00</w:t>
            </w:r>
          </w:p>
          <w:p w14:paraId="0E5E884B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126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B9F5E0A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Büyük Selçuklu Tarihi II</w:t>
            </w:r>
          </w:p>
          <w:p w14:paraId="0BE799B3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Kurban DURMUŞOĞLU</w:t>
            </w:r>
          </w:p>
          <w:p w14:paraId="4F00295D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5:00</w:t>
            </w:r>
          </w:p>
          <w:p w14:paraId="543FBD9C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  <w:p w14:paraId="2C59E7EF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2382A2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Tarih Metodolojisi II</w:t>
            </w:r>
          </w:p>
          <w:p w14:paraId="3D574D47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Kurban DURMUŞOĞLU</w:t>
            </w:r>
          </w:p>
          <w:p w14:paraId="593C811F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5:00</w:t>
            </w:r>
          </w:p>
          <w:p w14:paraId="0132646C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-213</w:t>
            </w:r>
          </w:p>
          <w:p w14:paraId="054334C4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</w:tr>
      <w:tr w:rsidR="00FF67C0" w:rsidRPr="00B63FEC" w14:paraId="7592C5DB" w14:textId="77777777" w:rsidTr="00FF67C0">
        <w:trPr>
          <w:trHeight w:val="948"/>
        </w:trPr>
        <w:tc>
          <w:tcPr>
            <w:tcW w:w="983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3A22A1D" w14:textId="77777777" w:rsidR="00FF67C0" w:rsidRPr="006C69FA" w:rsidRDefault="00FF67C0" w:rsidP="00FF67C0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F366623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Türk Dili II</w:t>
            </w:r>
          </w:p>
          <w:p w14:paraId="24F9311F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Ayşegül KAYAR MUSLU</w:t>
            </w:r>
          </w:p>
          <w:p w14:paraId="06DE3507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1.00-11.40</w:t>
            </w:r>
          </w:p>
          <w:p w14:paraId="15A4FAF4" w14:textId="2309553A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 xml:space="preserve">Sınav Salonu: </w:t>
            </w:r>
            <w:r w:rsidR="00EF5C6A" w:rsidRPr="00EF5C6A">
              <w:rPr>
                <w:rFonts w:cs="Times New Roman"/>
                <w:bCs/>
                <w:sz w:val="16"/>
                <w:szCs w:val="16"/>
              </w:rPr>
              <w:t>202-213</w:t>
            </w:r>
          </w:p>
        </w:tc>
        <w:tc>
          <w:tcPr>
            <w:tcW w:w="25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53C18F6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9689A9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İslam Medeniyeti Tarihi</w:t>
            </w:r>
          </w:p>
          <w:p w14:paraId="332BC846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Yasemin AKTAŞ</w:t>
            </w:r>
          </w:p>
          <w:p w14:paraId="31AF01E4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6:00</w:t>
            </w:r>
          </w:p>
          <w:p w14:paraId="21E86737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  <w:p w14:paraId="6BCC6538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54170C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İslam Öncesi Türk Tarihi ve K. II</w:t>
            </w:r>
          </w:p>
          <w:p w14:paraId="0404EB06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Ramin SADIK</w:t>
            </w:r>
          </w:p>
          <w:p w14:paraId="4BB8F97B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6:00</w:t>
            </w:r>
          </w:p>
          <w:p w14:paraId="1247B549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025D93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CCC91D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Bilişim Teknolojileri</w:t>
            </w:r>
          </w:p>
          <w:p w14:paraId="504C28EA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Kurban DURMUŞOĞLU</w:t>
            </w:r>
          </w:p>
          <w:p w14:paraId="14CA6882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6:00</w:t>
            </w:r>
          </w:p>
          <w:p w14:paraId="3418125A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  <w:p w14:paraId="1A84D958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</w:tr>
      <w:tr w:rsidR="00FF67C0" w:rsidRPr="00B63FEC" w14:paraId="65DB1525" w14:textId="77777777" w:rsidTr="00FF67C0">
        <w:trPr>
          <w:trHeight w:val="912"/>
        </w:trPr>
        <w:tc>
          <w:tcPr>
            <w:tcW w:w="983" w:type="dxa"/>
            <w:vMerge w:val="restart"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1ABD47F0" w14:textId="77777777" w:rsidR="00FF67C0" w:rsidRPr="006C69FA" w:rsidRDefault="00FF67C0" w:rsidP="00FF67C0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6C69FA">
              <w:rPr>
                <w:rFonts w:cs="Times New Roman"/>
                <w:b/>
                <w:sz w:val="16"/>
                <w:szCs w:val="16"/>
              </w:rPr>
              <w:t>II. SINIF</w:t>
            </w: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A7D92E2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Türk Dünyası Tarihi II</w:t>
            </w:r>
          </w:p>
          <w:p w14:paraId="6E78D9FD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Ramin SADIK</w:t>
            </w:r>
          </w:p>
          <w:p w14:paraId="2D4FC2B6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3:00</w:t>
            </w:r>
          </w:p>
          <w:p w14:paraId="67ED8712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E63BE45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Yabancı Dil II</w:t>
            </w:r>
          </w:p>
          <w:p w14:paraId="738712CA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proofErr w:type="spellStart"/>
            <w:r w:rsidRPr="00EF5C6A">
              <w:rPr>
                <w:rFonts w:cs="Times New Roman"/>
                <w:bCs/>
                <w:sz w:val="16"/>
                <w:szCs w:val="16"/>
              </w:rPr>
              <w:t>Sertakul</w:t>
            </w:r>
            <w:proofErr w:type="spellEnd"/>
            <w:r w:rsidRPr="00EF5C6A">
              <w:rPr>
                <w:rFonts w:cs="Times New Roman"/>
                <w:bCs/>
                <w:sz w:val="16"/>
                <w:szCs w:val="16"/>
              </w:rPr>
              <w:t xml:space="preserve"> TURGUT</w:t>
            </w:r>
          </w:p>
          <w:p w14:paraId="1FE8B24A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0.00-10.40</w:t>
            </w:r>
          </w:p>
          <w:p w14:paraId="3D0C91BB" w14:textId="636C5783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</w:t>
            </w:r>
            <w:r w:rsidR="00EF5C6A" w:rsidRPr="00EF5C6A">
              <w:rPr>
                <w:rFonts w:cs="Times New Roman"/>
                <w:bCs/>
                <w:sz w:val="16"/>
                <w:szCs w:val="16"/>
              </w:rPr>
              <w:t>202-21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63F8C66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smanlı Tarihi Metinleri II</w:t>
            </w:r>
          </w:p>
          <w:p w14:paraId="6EF9FA3F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Esat AKTAŞ</w:t>
            </w:r>
          </w:p>
          <w:p w14:paraId="070230E3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3:00</w:t>
            </w:r>
          </w:p>
          <w:p w14:paraId="7A1A1A73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675B180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Türkiye Selçuklu Tarihi II</w:t>
            </w:r>
          </w:p>
          <w:p w14:paraId="7C2761EC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Yasemin AKTAŞ</w:t>
            </w:r>
          </w:p>
          <w:p w14:paraId="0DE4A68E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3:00</w:t>
            </w:r>
          </w:p>
          <w:p w14:paraId="17D646F7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  <w:p w14:paraId="126D401C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  <w:p w14:paraId="04412580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48633C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Farsça II</w:t>
            </w:r>
          </w:p>
          <w:p w14:paraId="3E13D66E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Özkan DAYI</w:t>
            </w:r>
          </w:p>
          <w:p w14:paraId="1A160770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3:00</w:t>
            </w:r>
          </w:p>
          <w:p w14:paraId="5A28267B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15931DF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</w:p>
        </w:tc>
      </w:tr>
      <w:tr w:rsidR="00FF67C0" w:rsidRPr="00B63FEC" w14:paraId="242B8B14" w14:textId="77777777" w:rsidTr="00FF67C0">
        <w:trPr>
          <w:trHeight w:val="872"/>
        </w:trPr>
        <w:tc>
          <w:tcPr>
            <w:tcW w:w="98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0C7242E" w14:textId="77777777" w:rsidR="00FF67C0" w:rsidRPr="006C69FA" w:rsidRDefault="00FF67C0" w:rsidP="00FF67C0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2C3B63B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Türkiye ve Balkanlar</w:t>
            </w:r>
          </w:p>
          <w:p w14:paraId="7932ADC7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Fatih M. EŞKİ</w:t>
            </w:r>
          </w:p>
          <w:p w14:paraId="28419BE9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4:00</w:t>
            </w:r>
          </w:p>
          <w:p w14:paraId="780713C8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  <w:p w14:paraId="428ECD34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  <w:p w14:paraId="7B630CF1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  <w:p w14:paraId="21F47D94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  <w:p w14:paraId="3B824C57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  <w:p w14:paraId="10B77A94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9E6327D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Rusya Tarihi</w:t>
            </w:r>
          </w:p>
          <w:p w14:paraId="3F2BE47D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Fatih M. EŞKİ</w:t>
            </w:r>
          </w:p>
          <w:p w14:paraId="11E96BA6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4:00</w:t>
            </w:r>
          </w:p>
          <w:p w14:paraId="42D389C9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859ACA0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Yeniçağ Avrupa Tarihi</w:t>
            </w:r>
          </w:p>
          <w:p w14:paraId="33405057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Rafet METİN</w:t>
            </w:r>
          </w:p>
          <w:p w14:paraId="4556E7C1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4:00</w:t>
            </w:r>
          </w:p>
          <w:p w14:paraId="3205C243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202-213</w:t>
            </w:r>
          </w:p>
        </w:tc>
        <w:tc>
          <w:tcPr>
            <w:tcW w:w="26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1FA5471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smanlı Tarihi II</w:t>
            </w:r>
          </w:p>
          <w:p w14:paraId="1B862D33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Rafet METİN</w:t>
            </w:r>
          </w:p>
          <w:p w14:paraId="0580AF35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4:00</w:t>
            </w:r>
          </w:p>
          <w:p w14:paraId="34CE4824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8B25648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Eskiçağ Tarihi II</w:t>
            </w:r>
          </w:p>
          <w:p w14:paraId="1CA4F3C1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Fatih M. EŞKİ</w:t>
            </w:r>
          </w:p>
          <w:p w14:paraId="7F2806A8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4:00</w:t>
            </w:r>
          </w:p>
          <w:p w14:paraId="3D94492D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CC81DC8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</w:tr>
      <w:tr w:rsidR="00FF67C0" w:rsidRPr="00B63FEC" w14:paraId="2843416E" w14:textId="77777777" w:rsidTr="00FF67C0">
        <w:trPr>
          <w:trHeight w:val="921"/>
        </w:trPr>
        <w:tc>
          <w:tcPr>
            <w:tcW w:w="983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358336D6" w14:textId="77777777" w:rsidR="00FF67C0" w:rsidRPr="006C69FA" w:rsidRDefault="00FF67C0" w:rsidP="00FF67C0">
            <w:pPr>
              <w:spacing w:line="276" w:lineRule="auto"/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24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5DB8EE8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306019E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Eğitim Psikolojisi</w:t>
            </w:r>
          </w:p>
          <w:p w14:paraId="2878F21A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Kadir KAPLAN</w:t>
            </w:r>
          </w:p>
          <w:p w14:paraId="42EC91E8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5:00</w:t>
            </w:r>
          </w:p>
          <w:p w14:paraId="08A64F8B" w14:textId="04CCB7F8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 xml:space="preserve">Sınav Salonu: </w:t>
            </w:r>
            <w:r w:rsidR="00EF5C6A" w:rsidRPr="00EF5C6A">
              <w:rPr>
                <w:rFonts w:cs="Times New Roman"/>
                <w:bCs/>
                <w:sz w:val="16"/>
                <w:szCs w:val="16"/>
              </w:rPr>
              <w:t>201-</w:t>
            </w:r>
            <w:r w:rsidRPr="00EF5C6A">
              <w:rPr>
                <w:rFonts w:cs="Times New Roman"/>
                <w:bCs/>
                <w:sz w:val="16"/>
                <w:szCs w:val="16"/>
              </w:rPr>
              <w:t>202-</w:t>
            </w:r>
            <w:r w:rsidR="00EF5C6A" w:rsidRPr="00EF5C6A">
              <w:rPr>
                <w:rFonts w:cs="Times New Roman"/>
                <w:bCs/>
                <w:sz w:val="16"/>
                <w:szCs w:val="16"/>
              </w:rPr>
              <w:t>203-206-207-208-2</w:t>
            </w:r>
            <w:r w:rsidR="00A563B3">
              <w:rPr>
                <w:rFonts w:cs="Times New Roman"/>
                <w:bCs/>
                <w:sz w:val="16"/>
                <w:szCs w:val="16"/>
              </w:rPr>
              <w:t>1</w:t>
            </w:r>
            <w:r w:rsidRPr="00EF5C6A">
              <w:rPr>
                <w:rFonts w:cs="Times New Roman"/>
                <w:bCs/>
                <w:sz w:val="16"/>
                <w:szCs w:val="16"/>
              </w:rPr>
              <w:t>3</w:t>
            </w:r>
          </w:p>
          <w:p w14:paraId="6F464E4D" w14:textId="77777777" w:rsidR="00FF67C0" w:rsidRPr="00EF5C6A" w:rsidRDefault="00FF67C0" w:rsidP="00FF67C0">
            <w:pPr>
              <w:spacing w:line="240" w:lineRule="auto"/>
              <w:jc w:val="center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Cs w:val="24"/>
              </w:rPr>
              <w:t>Formasyon</w:t>
            </w: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736D2C2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D40672C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AC2BED9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C20900F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</w:tr>
      <w:tr w:rsidR="00FF67C0" w:rsidRPr="00B63FEC" w14:paraId="50B2FBA3" w14:textId="77777777" w:rsidTr="00FF67C0">
        <w:trPr>
          <w:trHeight w:val="1057"/>
        </w:trPr>
        <w:tc>
          <w:tcPr>
            <w:tcW w:w="983" w:type="dxa"/>
            <w:vMerge w:val="restart"/>
            <w:tcBorders>
              <w:top w:val="single" w:sz="6" w:space="0" w:color="auto"/>
              <w:left w:val="single" w:sz="8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731D25B" w14:textId="77777777" w:rsidR="00FF67C0" w:rsidRPr="006C69FA" w:rsidRDefault="00FF67C0" w:rsidP="00FF67C0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  <w:p w14:paraId="0D5FCC25" w14:textId="77777777" w:rsidR="00FF67C0" w:rsidRPr="006C69FA" w:rsidRDefault="00FF67C0" w:rsidP="00FF67C0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6C69FA">
              <w:rPr>
                <w:rFonts w:cs="Times New Roman"/>
                <w:b/>
                <w:sz w:val="16"/>
                <w:szCs w:val="16"/>
              </w:rPr>
              <w:t>III. SINIF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F276E2D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smanlı Belgeleri II</w:t>
            </w:r>
          </w:p>
          <w:p w14:paraId="16BA79CF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Gazi ÖZDEMİR</w:t>
            </w:r>
          </w:p>
          <w:p w14:paraId="0ADFBC4A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5:00</w:t>
            </w:r>
          </w:p>
          <w:p w14:paraId="44471E4D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  <w:p w14:paraId="77624B62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0F2DF86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Hindistan Türk D. Tarihi</w:t>
            </w:r>
          </w:p>
          <w:p w14:paraId="5075C0F7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Özkan DAYI</w:t>
            </w:r>
          </w:p>
          <w:p w14:paraId="5078A0CA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09:00</w:t>
            </w:r>
          </w:p>
          <w:p w14:paraId="3EBD5626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  <w:p w14:paraId="009ED7CF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8C9D82B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elçuklu Kurumları ve Medeniyet T.</w:t>
            </w:r>
          </w:p>
          <w:p w14:paraId="2276DDC3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Yasemin AKTAŞ</w:t>
            </w:r>
          </w:p>
          <w:p w14:paraId="4526559C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09:00</w:t>
            </w:r>
          </w:p>
          <w:p w14:paraId="6AAF1E5B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B2C7D59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smanlı Tarihi IV</w:t>
            </w:r>
          </w:p>
          <w:p w14:paraId="54D19593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Esat AKTAŞ</w:t>
            </w:r>
          </w:p>
          <w:p w14:paraId="076404DE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09:00</w:t>
            </w:r>
          </w:p>
          <w:p w14:paraId="231B71AC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EE48FB9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rta Doğu Tarihi</w:t>
            </w:r>
          </w:p>
          <w:p w14:paraId="516AADE8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Özkan DAYI</w:t>
            </w:r>
          </w:p>
          <w:p w14:paraId="049E874F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proofErr w:type="gramStart"/>
            <w:r w:rsidRPr="00EF5C6A">
              <w:rPr>
                <w:rFonts w:cs="Times New Roman"/>
                <w:bCs/>
                <w:sz w:val="16"/>
                <w:szCs w:val="16"/>
              </w:rPr>
              <w:t>Saat:09:00</w:t>
            </w:r>
            <w:proofErr w:type="gramEnd"/>
          </w:p>
          <w:p w14:paraId="50B99600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ABC4F98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proofErr w:type="gramStart"/>
            <w:r w:rsidRPr="00EF5C6A">
              <w:rPr>
                <w:rFonts w:cs="Times New Roman"/>
                <w:bCs/>
                <w:sz w:val="16"/>
                <w:szCs w:val="16"/>
              </w:rPr>
              <w:t>Milli</w:t>
            </w:r>
            <w:proofErr w:type="gramEnd"/>
            <w:r w:rsidRPr="00EF5C6A">
              <w:rPr>
                <w:rFonts w:cs="Times New Roman"/>
                <w:bCs/>
                <w:sz w:val="16"/>
                <w:szCs w:val="16"/>
              </w:rPr>
              <w:t xml:space="preserve"> Mücadele Tarihi</w:t>
            </w:r>
          </w:p>
          <w:p w14:paraId="25467301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erdar GÖKTAŞ</w:t>
            </w:r>
          </w:p>
          <w:p w14:paraId="1AB6BFB6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09:00</w:t>
            </w:r>
          </w:p>
          <w:p w14:paraId="6FE5747E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</w:tr>
      <w:tr w:rsidR="00FF67C0" w:rsidRPr="00B63FEC" w14:paraId="7F6FC5DF" w14:textId="77777777" w:rsidTr="00FF67C0">
        <w:trPr>
          <w:trHeight w:val="1109"/>
        </w:trPr>
        <w:tc>
          <w:tcPr>
            <w:tcW w:w="983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D6C6B69" w14:textId="77777777" w:rsidR="00FF67C0" w:rsidRPr="006C69FA" w:rsidRDefault="00FF67C0" w:rsidP="00FF67C0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3619B1F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ıf Yönetimi</w:t>
            </w:r>
          </w:p>
          <w:p w14:paraId="1288D765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Mehtap KARACİL</w:t>
            </w:r>
          </w:p>
          <w:p w14:paraId="26BBFD15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proofErr w:type="gramStart"/>
            <w:r w:rsidRPr="00EF5C6A">
              <w:rPr>
                <w:rFonts w:cs="Times New Roman"/>
                <w:bCs/>
                <w:sz w:val="16"/>
                <w:szCs w:val="16"/>
              </w:rPr>
              <w:t>Saat:16:00</w:t>
            </w:r>
            <w:proofErr w:type="gramEnd"/>
          </w:p>
          <w:p w14:paraId="14E8DBBC" w14:textId="73040715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Cs w:val="24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</w:t>
            </w:r>
            <w:r w:rsidR="00EF5C6A" w:rsidRPr="00EF5C6A">
              <w:rPr>
                <w:rFonts w:cs="Times New Roman"/>
                <w:bCs/>
                <w:sz w:val="16"/>
                <w:szCs w:val="16"/>
              </w:rPr>
              <w:t>206-207-</w:t>
            </w:r>
            <w:r w:rsidRPr="00EF5C6A">
              <w:rPr>
                <w:rFonts w:cs="Times New Roman"/>
                <w:bCs/>
                <w:sz w:val="16"/>
                <w:szCs w:val="16"/>
              </w:rPr>
              <w:t>213</w:t>
            </w:r>
          </w:p>
          <w:p w14:paraId="44426B40" w14:textId="77777777" w:rsidR="00FF67C0" w:rsidRPr="00EF5C6A" w:rsidRDefault="00FF67C0" w:rsidP="00FF67C0">
            <w:pPr>
              <w:spacing w:line="276" w:lineRule="auto"/>
              <w:jc w:val="center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Cs w:val="24"/>
              </w:rPr>
              <w:t>Formasyon</w:t>
            </w: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31959AE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Eğitimde Ölçme ve Değerlendirme</w:t>
            </w:r>
          </w:p>
          <w:p w14:paraId="3E924379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Mustafa DEMİR</w:t>
            </w:r>
          </w:p>
          <w:p w14:paraId="0C335BF1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11.00</w:t>
            </w:r>
          </w:p>
          <w:p w14:paraId="295ADE01" w14:textId="5B1A95C6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202-</w:t>
            </w:r>
            <w:r w:rsidR="00EF5C6A">
              <w:rPr>
                <w:rFonts w:cs="Times New Roman"/>
                <w:bCs/>
                <w:sz w:val="16"/>
                <w:szCs w:val="16"/>
              </w:rPr>
              <w:t>203-206-207-</w:t>
            </w:r>
            <w:r w:rsidRPr="00EF5C6A">
              <w:rPr>
                <w:rFonts w:cs="Times New Roman"/>
                <w:bCs/>
                <w:sz w:val="16"/>
                <w:szCs w:val="16"/>
              </w:rPr>
              <w:t>213</w:t>
            </w:r>
          </w:p>
          <w:p w14:paraId="1E03A1B6" w14:textId="77777777" w:rsidR="00FF67C0" w:rsidRPr="00EF5C6A" w:rsidRDefault="00FF67C0" w:rsidP="00FF67C0">
            <w:pPr>
              <w:jc w:val="center"/>
              <w:rPr>
                <w:rFonts w:cs="Times New Roman"/>
                <w:bCs/>
                <w:szCs w:val="24"/>
              </w:rPr>
            </w:pPr>
            <w:r w:rsidRPr="00EF5C6A">
              <w:rPr>
                <w:rFonts w:cs="Times New Roman"/>
                <w:bCs/>
                <w:szCs w:val="24"/>
              </w:rPr>
              <w:t>Formasyon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C5F7253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sm. Yenileşme ve Fikir Hareketleri II</w:t>
            </w:r>
          </w:p>
          <w:p w14:paraId="44B19E43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Esat AKTAŞ</w:t>
            </w:r>
          </w:p>
          <w:p w14:paraId="6D114E73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0:00</w:t>
            </w:r>
          </w:p>
          <w:p w14:paraId="4BFB7103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82B54D6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smanlı Teşkilat Tarihi II</w:t>
            </w:r>
          </w:p>
          <w:p w14:paraId="016259EE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Gazi ÖZDEMİR</w:t>
            </w:r>
          </w:p>
          <w:p w14:paraId="3520BE2D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0:00</w:t>
            </w:r>
          </w:p>
          <w:p w14:paraId="442C9F76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EEE5269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Tarih Araştırmaları ve Etik II</w:t>
            </w:r>
          </w:p>
          <w:p w14:paraId="17DC74E4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Rafet METİN</w:t>
            </w:r>
          </w:p>
          <w:p w14:paraId="7F7D1448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0:00</w:t>
            </w:r>
          </w:p>
          <w:p w14:paraId="7C801CF7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9E43806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Roma-Bizans Tarihi II</w:t>
            </w:r>
          </w:p>
          <w:p w14:paraId="2346279B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Fatih M. EŞKİ</w:t>
            </w:r>
          </w:p>
          <w:p w14:paraId="556A2E96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0:00</w:t>
            </w:r>
          </w:p>
          <w:p w14:paraId="658A230E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</w:tr>
      <w:tr w:rsidR="00FF67C0" w:rsidRPr="00B63FEC" w14:paraId="664017AB" w14:textId="77777777" w:rsidTr="00FF67C0">
        <w:trPr>
          <w:trHeight w:val="1332"/>
        </w:trPr>
        <w:tc>
          <w:tcPr>
            <w:tcW w:w="983" w:type="dxa"/>
            <w:vMerge w:val="restart"/>
            <w:tcBorders>
              <w:top w:val="single" w:sz="6" w:space="0" w:color="auto"/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7E06EA87" w14:textId="77777777" w:rsidR="00FF67C0" w:rsidRPr="006C69FA" w:rsidRDefault="00FF67C0" w:rsidP="00FF67C0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6C69FA">
              <w:rPr>
                <w:rFonts w:cs="Times New Roman"/>
                <w:b/>
                <w:sz w:val="16"/>
                <w:szCs w:val="16"/>
              </w:rPr>
              <w:t>IV. SINIF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6A603A3F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Rusça II</w:t>
            </w:r>
          </w:p>
          <w:p w14:paraId="08A770CF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Fatih M. EŞKİ</w:t>
            </w:r>
          </w:p>
          <w:p w14:paraId="1A9F7A96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2:00</w:t>
            </w:r>
          </w:p>
          <w:p w14:paraId="732E879C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3-213</w:t>
            </w:r>
          </w:p>
          <w:p w14:paraId="5B155193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BE74F70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Türk Dış Politikası Tarihi</w:t>
            </w:r>
          </w:p>
          <w:p w14:paraId="53DF7020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Uğur UÇAR</w:t>
            </w:r>
          </w:p>
          <w:p w14:paraId="3DDD5FCE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2:00</w:t>
            </w:r>
          </w:p>
          <w:p w14:paraId="70B1360D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9739738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smanlı Sosyal ve Ekonomi Tarihi II</w:t>
            </w:r>
          </w:p>
          <w:p w14:paraId="427D1AFB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Gazi ÖZDEMİR</w:t>
            </w:r>
          </w:p>
          <w:p w14:paraId="5480EEA4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1:00</w:t>
            </w:r>
          </w:p>
          <w:p w14:paraId="714FF326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  <w:p w14:paraId="232FF663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20BF7EE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 xml:space="preserve">Türkiye Cumhuriyeti Tarihi </w:t>
            </w:r>
          </w:p>
          <w:p w14:paraId="20330F46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erdar GÖKTAŞ</w:t>
            </w:r>
          </w:p>
          <w:p w14:paraId="61DDB18B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1:00</w:t>
            </w:r>
          </w:p>
          <w:p w14:paraId="10F10C6C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  <w:p w14:paraId="0A76466E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678B077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kuma Kültürü</w:t>
            </w:r>
          </w:p>
          <w:p w14:paraId="0F16C284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proofErr w:type="spellStart"/>
            <w:r w:rsidRPr="00EF5C6A">
              <w:rPr>
                <w:rFonts w:cs="Times New Roman"/>
                <w:bCs/>
                <w:sz w:val="16"/>
                <w:szCs w:val="16"/>
              </w:rPr>
              <w:t>Gökçenur</w:t>
            </w:r>
            <w:proofErr w:type="spellEnd"/>
            <w:r w:rsidRPr="00EF5C6A">
              <w:rPr>
                <w:rFonts w:cs="Times New Roman"/>
                <w:bCs/>
                <w:sz w:val="16"/>
                <w:szCs w:val="16"/>
              </w:rPr>
              <w:t xml:space="preserve"> AKBOĞA</w:t>
            </w:r>
          </w:p>
          <w:p w14:paraId="7730EA09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1:00</w:t>
            </w:r>
          </w:p>
          <w:p w14:paraId="2A8F624B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9BA9702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</w:p>
        </w:tc>
      </w:tr>
      <w:tr w:rsidR="00FF67C0" w:rsidRPr="00B63FEC" w14:paraId="6DA92B74" w14:textId="77777777" w:rsidTr="00FF67C0">
        <w:trPr>
          <w:trHeight w:val="1015"/>
        </w:trPr>
        <w:tc>
          <w:tcPr>
            <w:tcW w:w="983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43D8E332" w14:textId="77777777" w:rsidR="00FF67C0" w:rsidRPr="00B63FEC" w:rsidRDefault="00FF67C0" w:rsidP="00FF67C0">
            <w:pPr>
              <w:spacing w:line="276" w:lineRule="auto"/>
              <w:jc w:val="center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290DA77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A19F740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Osmanlı Tarihi VI</w:t>
            </w:r>
          </w:p>
          <w:p w14:paraId="112F1B02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Yıldıray YILDIRIM</w:t>
            </w:r>
          </w:p>
          <w:p w14:paraId="572BDD83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6:00</w:t>
            </w:r>
          </w:p>
          <w:p w14:paraId="48DDD6DC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3-213</w:t>
            </w: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188A1D3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Tarih Felsefesi</w:t>
            </w:r>
          </w:p>
          <w:p w14:paraId="71B4BE57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Yıldıray YILDIRIM</w:t>
            </w:r>
          </w:p>
          <w:p w14:paraId="3DF713A1" w14:textId="77777777" w:rsidR="00FF67C0" w:rsidRPr="00EF5C6A" w:rsidRDefault="00FF67C0" w:rsidP="00FF67C0">
            <w:pPr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2:00</w:t>
            </w:r>
          </w:p>
          <w:p w14:paraId="4AB8EED0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13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3AE8DE9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20.YY. Siyasi Tarihi</w:t>
            </w:r>
          </w:p>
          <w:p w14:paraId="4A86F025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Ramin SADIK</w:t>
            </w:r>
          </w:p>
          <w:p w14:paraId="35B7A6BD" w14:textId="77777777" w:rsidR="00FF67C0" w:rsidRPr="00EF5C6A" w:rsidRDefault="00FF67C0" w:rsidP="00FF67C0">
            <w:pPr>
              <w:spacing w:line="240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aat: 12:00</w:t>
            </w:r>
          </w:p>
          <w:p w14:paraId="61847EB2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  <w:r w:rsidRPr="00EF5C6A">
              <w:rPr>
                <w:rFonts w:cs="Times New Roman"/>
                <w:bCs/>
                <w:sz w:val="16"/>
                <w:szCs w:val="16"/>
              </w:rPr>
              <w:t>Sınav Salonu: 202-2013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2FD4AEE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A306540" w14:textId="77777777" w:rsidR="00FF67C0" w:rsidRPr="00EF5C6A" w:rsidRDefault="00FF67C0" w:rsidP="00FF67C0">
            <w:pPr>
              <w:spacing w:line="276" w:lineRule="auto"/>
              <w:rPr>
                <w:rFonts w:cs="Times New Roman"/>
                <w:bCs/>
                <w:sz w:val="16"/>
                <w:szCs w:val="16"/>
              </w:rPr>
            </w:pPr>
          </w:p>
        </w:tc>
      </w:tr>
    </w:tbl>
    <w:p w14:paraId="1788EDAF" w14:textId="5B7AC04C" w:rsidR="00FF67C0" w:rsidRPr="00773256" w:rsidRDefault="00FF67C0" w:rsidP="00EF5C6A">
      <w:pPr>
        <w:pStyle w:val="AralkYok"/>
        <w:tabs>
          <w:tab w:val="left" w:pos="13140"/>
        </w:tabs>
        <w:rPr>
          <w:b/>
          <w:sz w:val="16"/>
          <w:szCs w:val="16"/>
        </w:rPr>
      </w:pPr>
      <w:r>
        <w:rPr>
          <w:b/>
          <w:sz w:val="16"/>
          <w:szCs w:val="16"/>
        </w:rPr>
        <w:tab/>
        <w:t xml:space="preserve">    </w:t>
      </w:r>
    </w:p>
    <w:sectPr w:rsidR="00FF67C0" w:rsidRPr="00773256" w:rsidSect="00EF5C6A">
      <w:pgSz w:w="16838" w:h="11906" w:orient="landscape" w:code="9"/>
      <w:pgMar w:top="993" w:right="567" w:bottom="142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4679E"/>
    <w:multiLevelType w:val="hybridMultilevel"/>
    <w:tmpl w:val="8AF21036"/>
    <w:lvl w:ilvl="0" w:tplc="9E023F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DYyNrWwNLG0MLJU0lEKTi0uzszPAykwsqwFALa8EUstAAAA"/>
  </w:docVars>
  <w:rsids>
    <w:rsidRoot w:val="00691FD3"/>
    <w:rsid w:val="00004755"/>
    <w:rsid w:val="00005DB8"/>
    <w:rsid w:val="000079A8"/>
    <w:rsid w:val="00024E64"/>
    <w:rsid w:val="000275D7"/>
    <w:rsid w:val="0003027C"/>
    <w:rsid w:val="00031A9D"/>
    <w:rsid w:val="00040CC2"/>
    <w:rsid w:val="00043FAD"/>
    <w:rsid w:val="00064A92"/>
    <w:rsid w:val="00071855"/>
    <w:rsid w:val="0007779C"/>
    <w:rsid w:val="000814B3"/>
    <w:rsid w:val="00097430"/>
    <w:rsid w:val="000A5396"/>
    <w:rsid w:val="000B782A"/>
    <w:rsid w:val="000D06AA"/>
    <w:rsid w:val="000D1F28"/>
    <w:rsid w:val="000D2B14"/>
    <w:rsid w:val="000D3346"/>
    <w:rsid w:val="000D5A5B"/>
    <w:rsid w:val="000D658E"/>
    <w:rsid w:val="000D7243"/>
    <w:rsid w:val="000E0EA5"/>
    <w:rsid w:val="000E10E6"/>
    <w:rsid w:val="000F1D2E"/>
    <w:rsid w:val="00114FAB"/>
    <w:rsid w:val="00124875"/>
    <w:rsid w:val="001270FE"/>
    <w:rsid w:val="00127CD5"/>
    <w:rsid w:val="0013157A"/>
    <w:rsid w:val="00132180"/>
    <w:rsid w:val="00140AEF"/>
    <w:rsid w:val="00141641"/>
    <w:rsid w:val="00142E04"/>
    <w:rsid w:val="00151A93"/>
    <w:rsid w:val="001721E8"/>
    <w:rsid w:val="00172E31"/>
    <w:rsid w:val="00183A7A"/>
    <w:rsid w:val="001846FD"/>
    <w:rsid w:val="00185762"/>
    <w:rsid w:val="0018686E"/>
    <w:rsid w:val="001A2581"/>
    <w:rsid w:val="001A2685"/>
    <w:rsid w:val="001A6BFE"/>
    <w:rsid w:val="001A6C22"/>
    <w:rsid w:val="001B2B6F"/>
    <w:rsid w:val="001B3EB7"/>
    <w:rsid w:val="001B791C"/>
    <w:rsid w:val="001C24FE"/>
    <w:rsid w:val="001C25FD"/>
    <w:rsid w:val="001F5792"/>
    <w:rsid w:val="00214FFF"/>
    <w:rsid w:val="002163F5"/>
    <w:rsid w:val="00217D11"/>
    <w:rsid w:val="00220009"/>
    <w:rsid w:val="00225239"/>
    <w:rsid w:val="00231C01"/>
    <w:rsid w:val="002419DC"/>
    <w:rsid w:val="00253360"/>
    <w:rsid w:val="0025364D"/>
    <w:rsid w:val="00260EB2"/>
    <w:rsid w:val="00262571"/>
    <w:rsid w:val="0027244C"/>
    <w:rsid w:val="00272913"/>
    <w:rsid w:val="0027502E"/>
    <w:rsid w:val="00276287"/>
    <w:rsid w:val="002803D6"/>
    <w:rsid w:val="002827E8"/>
    <w:rsid w:val="002A529A"/>
    <w:rsid w:val="002B2109"/>
    <w:rsid w:val="002C5DC1"/>
    <w:rsid w:val="002D7D2D"/>
    <w:rsid w:val="002E4949"/>
    <w:rsid w:val="002F0804"/>
    <w:rsid w:val="002F155E"/>
    <w:rsid w:val="003002E9"/>
    <w:rsid w:val="003023CA"/>
    <w:rsid w:val="00302712"/>
    <w:rsid w:val="00306685"/>
    <w:rsid w:val="00312F45"/>
    <w:rsid w:val="003218A3"/>
    <w:rsid w:val="0032536B"/>
    <w:rsid w:val="00334861"/>
    <w:rsid w:val="00355B77"/>
    <w:rsid w:val="00356FD5"/>
    <w:rsid w:val="00362466"/>
    <w:rsid w:val="003651D6"/>
    <w:rsid w:val="00365684"/>
    <w:rsid w:val="003764D9"/>
    <w:rsid w:val="0039082D"/>
    <w:rsid w:val="00391154"/>
    <w:rsid w:val="003A0AFC"/>
    <w:rsid w:val="003A6459"/>
    <w:rsid w:val="003B3D41"/>
    <w:rsid w:val="003C0747"/>
    <w:rsid w:val="003C57A5"/>
    <w:rsid w:val="003C5E4B"/>
    <w:rsid w:val="003D1CF0"/>
    <w:rsid w:val="003D3981"/>
    <w:rsid w:val="003F74D8"/>
    <w:rsid w:val="003F7BE0"/>
    <w:rsid w:val="00416FA3"/>
    <w:rsid w:val="0043235F"/>
    <w:rsid w:val="00444701"/>
    <w:rsid w:val="00446607"/>
    <w:rsid w:val="00462C61"/>
    <w:rsid w:val="00467965"/>
    <w:rsid w:val="00471846"/>
    <w:rsid w:val="00472742"/>
    <w:rsid w:val="00475B2A"/>
    <w:rsid w:val="00483081"/>
    <w:rsid w:val="004875B6"/>
    <w:rsid w:val="004901E4"/>
    <w:rsid w:val="00494181"/>
    <w:rsid w:val="00494C16"/>
    <w:rsid w:val="004A21C7"/>
    <w:rsid w:val="004A729C"/>
    <w:rsid w:val="004B1E65"/>
    <w:rsid w:val="004B3D17"/>
    <w:rsid w:val="004B746A"/>
    <w:rsid w:val="004C7396"/>
    <w:rsid w:val="004E0A82"/>
    <w:rsid w:val="005015C2"/>
    <w:rsid w:val="00512298"/>
    <w:rsid w:val="00516C11"/>
    <w:rsid w:val="005239F5"/>
    <w:rsid w:val="00524DB9"/>
    <w:rsid w:val="00536E3A"/>
    <w:rsid w:val="00542DFE"/>
    <w:rsid w:val="00544AD2"/>
    <w:rsid w:val="00545155"/>
    <w:rsid w:val="00575FF2"/>
    <w:rsid w:val="0057641C"/>
    <w:rsid w:val="005866A6"/>
    <w:rsid w:val="00594C98"/>
    <w:rsid w:val="005969D0"/>
    <w:rsid w:val="00597383"/>
    <w:rsid w:val="005C1A74"/>
    <w:rsid w:val="005D18A4"/>
    <w:rsid w:val="005D23C9"/>
    <w:rsid w:val="005D65BF"/>
    <w:rsid w:val="005E023A"/>
    <w:rsid w:val="005E34F3"/>
    <w:rsid w:val="005F3035"/>
    <w:rsid w:val="005F5EE7"/>
    <w:rsid w:val="006017C0"/>
    <w:rsid w:val="006061DE"/>
    <w:rsid w:val="00620463"/>
    <w:rsid w:val="00630A08"/>
    <w:rsid w:val="00636A2F"/>
    <w:rsid w:val="00640100"/>
    <w:rsid w:val="00640EC1"/>
    <w:rsid w:val="0066078C"/>
    <w:rsid w:val="00663500"/>
    <w:rsid w:val="0067552E"/>
    <w:rsid w:val="0067765F"/>
    <w:rsid w:val="00691FD3"/>
    <w:rsid w:val="006B0199"/>
    <w:rsid w:val="006C0AF7"/>
    <w:rsid w:val="006C69FA"/>
    <w:rsid w:val="006D6A33"/>
    <w:rsid w:val="007018A1"/>
    <w:rsid w:val="007261CD"/>
    <w:rsid w:val="007479D0"/>
    <w:rsid w:val="00764B35"/>
    <w:rsid w:val="00773256"/>
    <w:rsid w:val="0078094B"/>
    <w:rsid w:val="00782EAD"/>
    <w:rsid w:val="00782F20"/>
    <w:rsid w:val="007A1598"/>
    <w:rsid w:val="007A3914"/>
    <w:rsid w:val="007B39D4"/>
    <w:rsid w:val="007C2B85"/>
    <w:rsid w:val="007C36A7"/>
    <w:rsid w:val="008012E8"/>
    <w:rsid w:val="008024EF"/>
    <w:rsid w:val="0080392B"/>
    <w:rsid w:val="00817E73"/>
    <w:rsid w:val="0082197B"/>
    <w:rsid w:val="00832BC7"/>
    <w:rsid w:val="008344C7"/>
    <w:rsid w:val="008456EB"/>
    <w:rsid w:val="00852C53"/>
    <w:rsid w:val="008A490D"/>
    <w:rsid w:val="008D05D3"/>
    <w:rsid w:val="008E2145"/>
    <w:rsid w:val="008E29A5"/>
    <w:rsid w:val="008E584D"/>
    <w:rsid w:val="008E6D8A"/>
    <w:rsid w:val="008F27F4"/>
    <w:rsid w:val="0090731A"/>
    <w:rsid w:val="00915056"/>
    <w:rsid w:val="0092446F"/>
    <w:rsid w:val="0092553C"/>
    <w:rsid w:val="009274A0"/>
    <w:rsid w:val="009342B1"/>
    <w:rsid w:val="00963168"/>
    <w:rsid w:val="00971C4E"/>
    <w:rsid w:val="00986997"/>
    <w:rsid w:val="009B600E"/>
    <w:rsid w:val="009C0037"/>
    <w:rsid w:val="009D093C"/>
    <w:rsid w:val="009F4F19"/>
    <w:rsid w:val="00A016F5"/>
    <w:rsid w:val="00A15217"/>
    <w:rsid w:val="00A17885"/>
    <w:rsid w:val="00A22592"/>
    <w:rsid w:val="00A250A6"/>
    <w:rsid w:val="00A2771B"/>
    <w:rsid w:val="00A31531"/>
    <w:rsid w:val="00A563B3"/>
    <w:rsid w:val="00A72987"/>
    <w:rsid w:val="00AA7C37"/>
    <w:rsid w:val="00AB3B6E"/>
    <w:rsid w:val="00AB5918"/>
    <w:rsid w:val="00AD50F2"/>
    <w:rsid w:val="00AD7DF0"/>
    <w:rsid w:val="00AE22E2"/>
    <w:rsid w:val="00B04437"/>
    <w:rsid w:val="00B0535D"/>
    <w:rsid w:val="00B123A1"/>
    <w:rsid w:val="00B1514D"/>
    <w:rsid w:val="00B202D0"/>
    <w:rsid w:val="00B23EA9"/>
    <w:rsid w:val="00B31483"/>
    <w:rsid w:val="00B33098"/>
    <w:rsid w:val="00B34E53"/>
    <w:rsid w:val="00B42AC4"/>
    <w:rsid w:val="00B5373F"/>
    <w:rsid w:val="00B53FA8"/>
    <w:rsid w:val="00B63FEC"/>
    <w:rsid w:val="00B67E64"/>
    <w:rsid w:val="00B71677"/>
    <w:rsid w:val="00B722D8"/>
    <w:rsid w:val="00B77EB8"/>
    <w:rsid w:val="00B84114"/>
    <w:rsid w:val="00B95563"/>
    <w:rsid w:val="00BA1113"/>
    <w:rsid w:val="00BA5965"/>
    <w:rsid w:val="00BC0B41"/>
    <w:rsid w:val="00BD1253"/>
    <w:rsid w:val="00BF4134"/>
    <w:rsid w:val="00C00C26"/>
    <w:rsid w:val="00C15870"/>
    <w:rsid w:val="00C52B55"/>
    <w:rsid w:val="00C77872"/>
    <w:rsid w:val="00C97C9A"/>
    <w:rsid w:val="00CA016B"/>
    <w:rsid w:val="00CA1E2B"/>
    <w:rsid w:val="00CE1A7D"/>
    <w:rsid w:val="00CE7BEA"/>
    <w:rsid w:val="00CF53BB"/>
    <w:rsid w:val="00D029A9"/>
    <w:rsid w:val="00D03327"/>
    <w:rsid w:val="00D266F0"/>
    <w:rsid w:val="00D300C7"/>
    <w:rsid w:val="00D31F23"/>
    <w:rsid w:val="00D32D90"/>
    <w:rsid w:val="00D477B9"/>
    <w:rsid w:val="00D564A6"/>
    <w:rsid w:val="00D64EE4"/>
    <w:rsid w:val="00D72251"/>
    <w:rsid w:val="00D90F62"/>
    <w:rsid w:val="00DA56D1"/>
    <w:rsid w:val="00DD0D57"/>
    <w:rsid w:val="00DD74E9"/>
    <w:rsid w:val="00DE23BD"/>
    <w:rsid w:val="00E11768"/>
    <w:rsid w:val="00E150E6"/>
    <w:rsid w:val="00E15574"/>
    <w:rsid w:val="00E16C55"/>
    <w:rsid w:val="00E311F4"/>
    <w:rsid w:val="00E31C0C"/>
    <w:rsid w:val="00E323AE"/>
    <w:rsid w:val="00E35661"/>
    <w:rsid w:val="00E42403"/>
    <w:rsid w:val="00E445C4"/>
    <w:rsid w:val="00E65E8F"/>
    <w:rsid w:val="00E868A6"/>
    <w:rsid w:val="00E9180B"/>
    <w:rsid w:val="00EB3C3E"/>
    <w:rsid w:val="00EB6414"/>
    <w:rsid w:val="00EC318B"/>
    <w:rsid w:val="00ED3EC9"/>
    <w:rsid w:val="00EF0706"/>
    <w:rsid w:val="00EF3094"/>
    <w:rsid w:val="00EF4872"/>
    <w:rsid w:val="00EF5C6A"/>
    <w:rsid w:val="00F05383"/>
    <w:rsid w:val="00F060E6"/>
    <w:rsid w:val="00F0626E"/>
    <w:rsid w:val="00F10C10"/>
    <w:rsid w:val="00F138A5"/>
    <w:rsid w:val="00F2485A"/>
    <w:rsid w:val="00F324F4"/>
    <w:rsid w:val="00F33120"/>
    <w:rsid w:val="00F33A53"/>
    <w:rsid w:val="00F42451"/>
    <w:rsid w:val="00F45EB7"/>
    <w:rsid w:val="00F46104"/>
    <w:rsid w:val="00F462BA"/>
    <w:rsid w:val="00F4756A"/>
    <w:rsid w:val="00F50441"/>
    <w:rsid w:val="00F514DF"/>
    <w:rsid w:val="00F53114"/>
    <w:rsid w:val="00F57095"/>
    <w:rsid w:val="00F6096F"/>
    <w:rsid w:val="00F6592E"/>
    <w:rsid w:val="00F7673F"/>
    <w:rsid w:val="00F90DF7"/>
    <w:rsid w:val="00F967FE"/>
    <w:rsid w:val="00FE7F32"/>
    <w:rsid w:val="00FF6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FB99D2"/>
  <w15:chartTrackingRefBased/>
  <w15:docId w15:val="{D3AA15D0-6258-4BA9-88F0-3F6B7B6BA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441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50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D6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D65BF"/>
    <w:rPr>
      <w:rFonts w:ascii="Segoe UI" w:hAnsi="Segoe UI" w:cs="Segoe UI"/>
      <w:sz w:val="18"/>
      <w:szCs w:val="18"/>
    </w:rPr>
  </w:style>
  <w:style w:type="paragraph" w:styleId="AralkYok">
    <w:name w:val="No Spacing"/>
    <w:uiPriority w:val="1"/>
    <w:qFormat/>
    <w:rsid w:val="00542DFE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2163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8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3342C-009B-4D57-8AD9-98AAEB7E8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ayUni</cp:lastModifiedBy>
  <cp:revision>5</cp:revision>
  <cp:lastPrinted>2024-03-12T08:33:00Z</cp:lastPrinted>
  <dcterms:created xsi:type="dcterms:W3CDTF">2024-03-11T08:39:00Z</dcterms:created>
  <dcterms:modified xsi:type="dcterms:W3CDTF">2024-03-14T08:39:00Z</dcterms:modified>
</cp:coreProperties>
</file>